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SA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is percent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is percent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lly adjusted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2T11:41:34Z</dcterms:created>
  <dcterms:modified xsi:type="dcterms:W3CDTF">2023-12-02T11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